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25" w:name="Xb415738e131282920095b8f3cc6d6eaee5f9f5e"/>
    <w:p>
      <w:pPr>
        <w:pStyle w:val="Heading1"/>
      </w:pPr>
      <w:r>
        <w:t xml:space="preserve">Cover Letter for Nurse Position in United Arab Emirates Abu Dhabi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iring Manager</w:t>
      </w:r>
      <w:r>
        <w:br/>
      </w:r>
      <w:r>
        <w:t xml:space="preserve">[Hospital/Clinic Name]</w:t>
      </w:r>
      <w:r>
        <w:br/>
      </w:r>
      <w:r>
        <w:t xml:space="preserve">[Address]</w:t>
      </w:r>
      <w:r>
        <w:br/>
      </w:r>
      <w:r>
        <w:t xml:space="preserve">Abu Dhabi, United Arab Emirates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Nurse position at your esteemed institution in the United Arab Emirates (UAE), specifically Abu Dhabi. As a dedicated and compassionate healthcare professional with over [X years] of experience in nursing, I am eager to contribute my skills, expertise, and commitment to excellence within one of the most advanced healthcare systems in the world. The opportunity to work as a Nurse in Abu Dhabi, where innovation meets cultural richness, aligns perfectly with my career goals and values.</w:t>
      </w:r>
    </w:p>
    <w:bookmarkStart w:id="20" w:name="X5b34a8cdaf1fd6c59d62e0a98ea0889e79095b4"/>
    <w:p>
      <w:pPr>
        <w:pStyle w:val="Heading2"/>
      </w:pPr>
      <w:r>
        <w:t xml:space="preserve">Professional Background and Qualifications</w:t>
      </w:r>
    </w:p>
    <w:p>
      <w:pPr>
        <w:pStyle w:val="FirstParagraph"/>
      </w:pPr>
      <w:r>
        <w:t xml:space="preserve">With a strong academic foundation in nursing from [Your University/Institution], I have consistently pursued professional development to stay at the forefront of healthcare advancements. My qualifications include [list certifications, e.g., "Registered Nurse (RN) license," "Advanced Cardiac Life Support (ACLS) certification," or "Pediatric Advanced Life Support (PALS) training"]. These credentials, combined with hands-on experience in diverse clinical settings, have equipped me to deliver high-quality patient care while adhering to the highest standards of medical ethics and safety.</w:t>
      </w:r>
    </w:p>
    <w:p>
      <w:pPr>
        <w:pStyle w:val="BodyText"/>
      </w:pPr>
      <w:r>
        <w:t xml:space="preserve">Throughout my career as a Nurse, I have worked in [mention specific settings: e.g., "acute care hospitals," "long-term care facilities," or "community health centers"], where I have honed my ability to provide compassionate care, manage patient needs efficiently, and collaborate effectively with multidisciplinary teams. My expertise spans [list key areas: e.g., "vital signs monitoring," "medication administration," "patient education," or "wound care"]. I take pride in my attention to detail, problem-solving skills, and ability to thrive in fast-paced environments.</w:t>
      </w:r>
    </w:p>
    <w:bookmarkEnd w:id="20"/>
    <w:bookmarkStart w:id="21" w:name="why-abu-dhabi-a-commitment-to-excellence"/>
    <w:p>
      <w:pPr>
        <w:pStyle w:val="Heading2"/>
      </w:pPr>
      <w:r>
        <w:t xml:space="preserve">Why Abu Dhabi? A Commitment to Excellence</w:t>
      </w:r>
    </w:p>
    <w:p>
      <w:pPr>
        <w:pStyle w:val="FirstParagraph"/>
      </w:pPr>
      <w:r>
        <w:t xml:space="preserve">The United Arab Emirates, particularly Abu Dhabi, has emerged as a global leader in healthcare innovation and patient-centric care. As a Nurse seeking to contribute to this dynamic landscape, I am inspired by the UAE's vision to provide world-class medical services that cater to both local and international communities. Abu Dhabi’s state-of-the-art facilities, such as Sheikh Shakhbout Medical City and Cleveland Clinic Abu Dhabi, exemplify the region’s commitment to excellence in healthcare. I am eager to join an organization that values quality, innovation, and the well-being of patients from diverse cultural backgrounds.</w:t>
      </w:r>
    </w:p>
    <w:p>
      <w:pPr>
        <w:pStyle w:val="BodyText"/>
      </w:pPr>
      <w:r>
        <w:t xml:space="preserve">Working as a Nurse in Abu Dhabi would allow me to leverage my experience while immersing myself in a unique professional environment. The UAE’s emphasis on cultural sensitivity and holistic patient care resonates deeply with my approach to nursing. I am committed to respecting the traditions, values, and beliefs of patients from all walks of life, ensuring that every individual receives care that is both technically sound and culturally respectful.</w:t>
      </w:r>
    </w:p>
    <w:bookmarkEnd w:id="21"/>
    <w:bookmarkStart w:id="22" w:name="skills-and-attributes"/>
    <w:p>
      <w:pPr>
        <w:pStyle w:val="Heading2"/>
      </w:pPr>
      <w:r>
        <w:t xml:space="preserve">Skills and Attributes</w:t>
      </w:r>
    </w:p>
    <w:p>
      <w:pPr>
        <w:pStyle w:val="FirstParagraph"/>
      </w:pPr>
      <w:r>
        <w:t xml:space="preserve">My strengths as a Nurse include [list specific skills: e.g., "strong communication," "empathy," "critical thinking," or "team collaboration"]. I have consistently demonstrated the ability to build trust with patients and their families, often acting as a bridge between medical teams and individuals in need of support. For instance, during my time at [Previous Workplace], I implemented a patient education initiative that significantly improved treatment adherence among elderly patients. This experience reinforced my belief that nursing is not just about technical proficiency but also about fostering meaningful connections.</w:t>
      </w:r>
    </w:p>
    <w:p>
      <w:pPr>
        <w:pStyle w:val="BodyText"/>
      </w:pPr>
      <w:r>
        <w:t xml:space="preserve">Additionally, I am proficient in [list software/technologies: e.g., "electronic health records (EHR) systems," "medical imaging tools," or "telehealth platforms"], which enables me to streamline workflows and enhance patient outcomes. My adaptability and willingness to learn make me well-suited for the evolving demands of modern healthcare. I am also fluent in [mention languages: e.g., English, Arabic, or other], which allows me to communicate effectively with a wide range of patients and colleagues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As a Nurse, I am driven by the desire to make a tangible difference in people’s lives. My dedication to continuous learning, combined with my passion for patient care, makes me an ideal candidate for your team. I am particularly drawn to the opportunity of working in Abu Dhabi because of its reputation as a hub for medical innovation and its commitment to fostering a multicultural workplace. I am confident that my skills, experience, and enthusiasm align perfectly with the values of your organization.</w:t>
      </w:r>
    </w:p>
    <w:p>
      <w:pPr>
        <w:pStyle w:val="BodyText"/>
      </w:pPr>
      <w:r>
        <w:t xml:space="preserve">I am especially interested in contributing to initiatives that promote health equity, preventive care, and community wellness—areas that are gaining increasing importance in the UAE’s healthcare strategy. By joining your team as a Nurse, I aim to support the mission of delivering exceptional care while embracing the unique challenges and rewards of working in this vibrant region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professional expertise, compassionate approach, and cultural adaptability to your institution in Abu Dhabi. The opportunity to contribute as a Nurse in the United Arab Emirates is not just a career milestone for me but a chance to grow personally and professionally in an environment that values excellence and innovation. I would be grateful for the opportunity to discuss how my background and aspirations align with your organization’s goals.</w:t>
      </w:r>
    </w:p>
    <w:p>
      <w:pPr>
        <w:pStyle w:val="BodyText"/>
      </w:pPr>
      <w:r>
        <w:t xml:space="preserve">Thank you for considering my application. I look forward to the possibility of contributing to the continued success of [Hospital/Clinic Name] and the healthcare sector in Abu Dhabi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Link (if applicable)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Nurse Position in United Arab Emirates Abu Dhabi</dc:title>
  <dc:creator/>
  <dc:language>en</dc:language>
  <cp:keywords/>
  <dcterms:created xsi:type="dcterms:W3CDTF">2026-07-23T20:15:04Z</dcterms:created>
  <dcterms:modified xsi:type="dcterms:W3CDTF">2026-07-23T2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